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margin" w:tblpXSpec="center" w:tblpY="-13333"/>
        <w:tblW w:w="11422" w:type="dxa"/>
        <w:tblInd w:w="0" w:type="dxa"/>
        <w:tblCellMar>
          <w:left w:w="75" w:type="dxa"/>
          <w:right w:w="115" w:type="dxa"/>
        </w:tblCellMar>
        <w:tblLook w:val="04A0"/>
      </w:tblPr>
      <w:tblGrid>
        <w:gridCol w:w="7404"/>
        <w:gridCol w:w="4075"/>
      </w:tblGrid>
      <w:tr w:rsidR="008E4095" w:rsidTr="008E4095">
        <w:trPr>
          <w:trHeight w:val="11695"/>
        </w:trPr>
        <w:tc>
          <w:tcPr>
            <w:tcW w:w="11422" w:type="dxa"/>
            <w:gridSpan w:val="2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bottom"/>
          </w:tcPr>
          <w:p w:rsidR="008E4095" w:rsidRDefault="008E4095" w:rsidP="008E4095">
            <w:pPr>
              <w:spacing w:after="6" w:line="216" w:lineRule="auto"/>
              <w:ind w:left="4681" w:right="3529" w:hanging="1086"/>
              <w:jc w:val="center"/>
            </w:pPr>
            <w:r w:rsidRPr="009A510E">
              <w:rPr>
                <w:noProof/>
              </w:rPr>
              <w:drawing>
                <wp:inline distT="0" distB="0" distL="0" distR="0">
                  <wp:extent cx="1783860" cy="2027048"/>
                  <wp:effectExtent l="0" t="0" r="6985" b="0"/>
                  <wp:docPr id="2" name="Picture 1" descr="G:\nsu-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G:\nsu-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3860" cy="2027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E4095" w:rsidRDefault="008E4095" w:rsidP="008E4095">
            <w:pPr>
              <w:spacing w:after="0" w:line="240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6"/>
              </w:rPr>
              <w:t>North South University</w:t>
            </w:r>
          </w:p>
          <w:p w:rsidR="008E4095" w:rsidRDefault="008E4095" w:rsidP="008E4095">
            <w:pPr>
              <w:spacing w:after="10" w:line="240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36"/>
              </w:rPr>
              <w:t xml:space="preserve">Department of Electrical &amp; Computer Engineering </w:t>
            </w:r>
          </w:p>
          <w:p w:rsidR="008E4095" w:rsidRDefault="008E4095" w:rsidP="008E4095">
            <w:pPr>
              <w:spacing w:after="4" w:line="240" w:lineRule="auto"/>
              <w:ind w:left="0" w:firstLine="0"/>
              <w:jc w:val="center"/>
            </w:pPr>
          </w:p>
          <w:p w:rsidR="008E4095" w:rsidRPr="009F1FDF" w:rsidRDefault="008E4095" w:rsidP="008E4095">
            <w:pPr>
              <w:spacing w:after="239" w:line="240" w:lineRule="auto"/>
              <w:ind w:left="0" w:firstLine="0"/>
              <w:jc w:val="center"/>
              <w:rPr>
                <w:rFonts w:ascii="Times New Roman" w:hAnsi="Times New Roman" w:cs="Times New Roman"/>
                <w:u w:val="single"/>
              </w:rPr>
            </w:pPr>
            <w:r w:rsidRPr="009F1FDF">
              <w:rPr>
                <w:rFonts w:ascii="Times New Roman" w:eastAsia="Times New Roman" w:hAnsi="Times New Roman" w:cs="Times New Roman"/>
                <w:b/>
                <w:sz w:val="36"/>
                <w:u w:val="single"/>
              </w:rPr>
              <w:t xml:space="preserve">LAB REPORT </w:t>
            </w:r>
          </w:p>
          <w:p w:rsidR="008E4095" w:rsidRDefault="008E4095" w:rsidP="008E4095">
            <w:pPr>
              <w:spacing w:after="163" w:line="240" w:lineRule="auto"/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>Course Name: CSE231L</w:t>
            </w:r>
          </w:p>
          <w:p w:rsidR="008E4095" w:rsidRDefault="008E4095" w:rsidP="008E4095">
            <w:pPr>
              <w:spacing w:after="163" w:line="240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>Section: 10</w:t>
            </w:r>
            <w:r w:rsidRPr="00B701D6">
              <w:rPr>
                <w:b/>
                <w:sz w:val="28"/>
              </w:rPr>
              <w:tab/>
            </w:r>
            <w:r>
              <w:rPr>
                <w:sz w:val="28"/>
              </w:rPr>
              <w:tab/>
            </w:r>
            <w:r>
              <w:rPr>
                <w:sz w:val="28"/>
              </w:rPr>
              <w:tab/>
            </w:r>
          </w:p>
          <w:p w:rsidR="008E4095" w:rsidRDefault="008E4095" w:rsidP="008E4095">
            <w:pPr>
              <w:spacing w:after="0" w:line="276" w:lineRule="auto"/>
              <w:ind w:left="0" w:firstLine="0"/>
              <w:rPr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Experiment Number: </w:t>
            </w:r>
            <w:r w:rsidRPr="003E1BD3">
              <w:rPr>
                <w:rFonts w:ascii="Times New Roman" w:eastAsia="Times New Roman" w:hAnsi="Times New Roman" w:cs="Times New Roman"/>
                <w:b/>
                <w:sz w:val="28"/>
              </w:rPr>
              <w:t>0</w:t>
            </w:r>
            <w:r w:rsidR="00E917FA">
              <w:rPr>
                <w:rFonts w:ascii="Times New Roman" w:eastAsia="Times New Roman" w:hAnsi="Times New Roman" w:cs="Times New Roman"/>
                <w:b/>
                <w:sz w:val="28"/>
              </w:rPr>
              <w:t>3</w:t>
            </w:r>
          </w:p>
          <w:p w:rsidR="008E4095" w:rsidRDefault="008E4095" w:rsidP="008E4095">
            <w:pPr>
              <w:spacing w:after="0" w:line="276" w:lineRule="auto"/>
              <w:ind w:left="0" w:firstLine="0"/>
            </w:pPr>
            <w:r>
              <w:rPr>
                <w:sz w:val="28"/>
              </w:rPr>
              <w:tab/>
            </w:r>
          </w:p>
          <w:tbl>
            <w:tblPr>
              <w:tblStyle w:val="TableGrid"/>
              <w:tblW w:w="11270" w:type="dxa"/>
              <w:tblInd w:w="3" w:type="dxa"/>
              <w:tblCellMar>
                <w:top w:w="101" w:type="dxa"/>
                <w:left w:w="115" w:type="dxa"/>
                <w:right w:w="115" w:type="dxa"/>
              </w:tblCellMar>
              <w:tblLook w:val="04A0"/>
            </w:tblPr>
            <w:tblGrid>
              <w:gridCol w:w="11270"/>
            </w:tblGrid>
            <w:tr w:rsidR="008E4095" w:rsidTr="003E1BD3">
              <w:trPr>
                <w:trHeight w:val="220"/>
              </w:trPr>
              <w:tc>
                <w:tcPr>
                  <w:tcW w:w="11270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</w:tcPr>
                <w:p w:rsidR="008E4095" w:rsidRPr="008E4095" w:rsidRDefault="008E4095" w:rsidP="00E917FA">
                  <w:pPr>
                    <w:pStyle w:val="Default"/>
                    <w:framePr w:hSpace="180" w:wrap="around" w:vAnchor="text" w:hAnchor="margin" w:xAlign="center" w:y="-13333"/>
                  </w:pPr>
                  <w:r>
                    <w:rPr>
                      <w:rFonts w:ascii="Times New Roman" w:eastAsia="Times New Roman" w:hAnsi="Times New Roman" w:cs="Times New Roman"/>
                      <w:sz w:val="28"/>
                    </w:rPr>
                    <w:t>Experiment Name:</w:t>
                  </w:r>
                  <w:r>
                    <w:t xml:space="preserve"> </w:t>
                  </w:r>
                  <w:r w:rsidR="00BF5450">
                    <w:t xml:space="preserve"> </w:t>
                  </w:r>
                  <w:r w:rsidR="00E917FA">
                    <w:rPr>
                      <w:rFonts w:ascii="Times New Roman" w:hAnsi="Times New Roman" w:cs="Times New Roman"/>
                      <w:b/>
                      <w:bCs/>
                      <w:sz w:val="28"/>
                      <w:szCs w:val="28"/>
                    </w:rPr>
                    <w:t>Combinational  Logic  Design</w:t>
                  </w:r>
                </w:p>
                <w:p w:rsidR="008E4095" w:rsidRDefault="008E4095" w:rsidP="00E917FA">
                  <w:pPr>
                    <w:framePr w:hSpace="180" w:wrap="around" w:vAnchor="text" w:hAnchor="margin" w:xAlign="center" w:y="-13333"/>
                    <w:spacing w:after="0" w:line="276" w:lineRule="auto"/>
                    <w:ind w:left="0" w:firstLine="0"/>
                    <w:rPr>
                      <w:rFonts w:ascii="Times New Roman" w:hAnsi="Times New Roman" w:cs="Times New Roman"/>
                      <w:sz w:val="28"/>
                    </w:rPr>
                  </w:pPr>
                </w:p>
                <w:p w:rsidR="008E4095" w:rsidRDefault="008E4095" w:rsidP="00E917FA">
                  <w:pPr>
                    <w:framePr w:hSpace="180" w:wrap="around" w:vAnchor="text" w:hAnchor="margin" w:xAlign="center" w:y="-13333"/>
                    <w:spacing w:after="0" w:line="276" w:lineRule="auto"/>
                    <w:ind w:left="0" w:firstLine="0"/>
                  </w:pPr>
                </w:p>
              </w:tc>
            </w:tr>
          </w:tbl>
          <w:p w:rsidR="003E1BD3" w:rsidRDefault="003E1BD3" w:rsidP="008E4095">
            <w:pPr>
              <w:spacing w:after="164" w:line="240" w:lineRule="auto"/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  <w:p w:rsidR="008E4095" w:rsidRDefault="008E4095" w:rsidP="008E4095">
            <w:pPr>
              <w:spacing w:after="164" w:line="240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>Experiment Date:</w:t>
            </w:r>
            <w:r>
              <w:rPr>
                <w:sz w:val="28"/>
              </w:rPr>
              <w:tab/>
            </w:r>
            <w:r w:rsidR="00B96B67">
              <w:rPr>
                <w:rFonts w:ascii="Times New Roman" w:eastAsia="Times New Roman" w:hAnsi="Times New Roman" w:cs="Times New Roman"/>
                <w:sz w:val="28"/>
              </w:rPr>
              <w:t>13</w:t>
            </w:r>
            <w:r w:rsidR="00BF5450">
              <w:rPr>
                <w:rFonts w:ascii="Times New Roman" w:eastAsia="Times New Roman" w:hAnsi="Times New Roman" w:cs="Times New Roman"/>
                <w:sz w:val="28"/>
              </w:rPr>
              <w:t xml:space="preserve"> March, 2021</w:t>
            </w:r>
            <w:r w:rsidR="00BF5450">
              <w:rPr>
                <w:sz w:val="28"/>
              </w:rPr>
              <w:tab/>
            </w:r>
          </w:p>
          <w:p w:rsidR="008E4095" w:rsidRDefault="008E4095" w:rsidP="003E1BD3">
            <w:pPr>
              <w:spacing w:after="171" w:line="240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Report </w:t>
            </w:r>
            <w:r w:rsidR="00B96B67">
              <w:rPr>
                <w:rFonts w:ascii="Times New Roman" w:eastAsia="Times New Roman" w:hAnsi="Times New Roman" w:cs="Times New Roman"/>
                <w:sz w:val="28"/>
              </w:rPr>
              <w:t>Submission Date: 19</w:t>
            </w:r>
            <w:r>
              <w:rPr>
                <w:rFonts w:ascii="Times New Roman" w:eastAsia="Times New Roman" w:hAnsi="Times New Roman" w:cs="Times New Roman"/>
                <w:sz w:val="28"/>
              </w:rPr>
              <w:t xml:space="preserve"> March, 2021</w:t>
            </w:r>
            <w:r>
              <w:rPr>
                <w:sz w:val="28"/>
              </w:rPr>
              <w:tab/>
            </w:r>
          </w:p>
          <w:p w:rsidR="008E4095" w:rsidRDefault="008E4095" w:rsidP="003E1BD3">
            <w:pPr>
              <w:spacing w:after="0" w:line="276" w:lineRule="auto"/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>Group Number: N/A</w:t>
            </w:r>
          </w:p>
          <w:p w:rsidR="004E10D6" w:rsidRDefault="004E10D6" w:rsidP="003E1BD3">
            <w:pPr>
              <w:spacing w:after="0" w:line="276" w:lineRule="auto"/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  <w:p w:rsidR="003E1BD3" w:rsidRDefault="008E4095" w:rsidP="008E4095">
            <w:pPr>
              <w:spacing w:after="0" w:line="276" w:lineRule="auto"/>
              <w:ind w:left="0" w:firstLine="0"/>
              <w:rPr>
                <w:rFonts w:ascii="Times New Roman" w:eastAsia="Times New Roman" w:hAnsi="Times New Roman" w:cs="Times New Roman"/>
                <w:b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Submitted by: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Mosroor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Mofiz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Arman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(1921079642)</w:t>
            </w:r>
            <w:r w:rsidR="00BF5450">
              <w:rPr>
                <w:rFonts w:ascii="Times New Roman" w:eastAsia="Times New Roman" w:hAnsi="Times New Roman" w:cs="Times New Roman"/>
                <w:b/>
                <w:sz w:val="28"/>
              </w:rPr>
              <w:t>(Writer)</w:t>
            </w:r>
          </w:p>
          <w:p w:rsidR="008E4095" w:rsidRDefault="008E4095" w:rsidP="008E4095">
            <w:pPr>
              <w:spacing w:after="0" w:line="276" w:lineRule="auto"/>
              <w:ind w:left="0" w:firstLine="0"/>
            </w:pPr>
            <w:r>
              <w:rPr>
                <w:b/>
                <w:sz w:val="28"/>
              </w:rPr>
              <w:tab/>
            </w:r>
          </w:p>
        </w:tc>
      </w:tr>
      <w:tr w:rsidR="008E4095" w:rsidTr="008E4095">
        <w:trPr>
          <w:trHeight w:val="433"/>
        </w:trPr>
        <w:tc>
          <w:tcPr>
            <w:tcW w:w="705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FFFFFF"/>
          </w:tcPr>
          <w:p w:rsidR="008E4095" w:rsidRDefault="008E4095" w:rsidP="008E4095">
            <w:pPr>
              <w:spacing w:after="0" w:line="240" w:lineRule="auto"/>
              <w:ind w:left="0" w:firstLine="0"/>
            </w:pPr>
          </w:p>
          <w:p w:rsidR="008E4095" w:rsidRDefault="008E4095" w:rsidP="008E4095">
            <w:pPr>
              <w:spacing w:after="0" w:line="276" w:lineRule="auto"/>
              <w:ind w:left="77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Submitted to: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Samia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Chowdhury</w:t>
            </w:r>
            <w:proofErr w:type="spellEnd"/>
          </w:p>
        </w:tc>
        <w:tc>
          <w:tcPr>
            <w:tcW w:w="436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7" w:space="0" w:color="000000"/>
            </w:tcBorders>
            <w:shd w:val="clear" w:color="auto" w:fill="FFFFFF"/>
            <w:vAlign w:val="bottom"/>
          </w:tcPr>
          <w:p w:rsidR="008E4095" w:rsidRDefault="008E4095" w:rsidP="008E4095">
            <w:pPr>
              <w:spacing w:after="0" w:line="276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36"/>
              </w:rPr>
              <w:t xml:space="preserve">Score </w:t>
            </w:r>
          </w:p>
        </w:tc>
      </w:tr>
      <w:tr w:rsidR="008E4095" w:rsidTr="008E4095">
        <w:trPr>
          <w:trHeight w:val="1179"/>
        </w:trPr>
        <w:tc>
          <w:tcPr>
            <w:tcW w:w="7057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8E4095" w:rsidRDefault="008E4095" w:rsidP="008E4095">
            <w:pPr>
              <w:spacing w:after="13" w:line="240" w:lineRule="auto"/>
              <w:ind w:left="77" w:firstLine="0"/>
            </w:pPr>
          </w:p>
          <w:p w:rsidR="008E4095" w:rsidRPr="008E4095" w:rsidRDefault="008E4095" w:rsidP="008E4095">
            <w:pPr>
              <w:spacing w:after="0" w:line="276" w:lineRule="auto"/>
              <w:ind w:left="77" w:firstLine="0"/>
              <w:rPr>
                <w:rFonts w:ascii="Times New Roman" w:eastAsia="Times New Roman" w:hAnsi="Times New Roman" w:cs="Times New Roman"/>
                <w:b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Student Name &amp; ID: 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Mosroor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Mofiz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Arman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(1921079642)</w:t>
            </w:r>
          </w:p>
          <w:p w:rsidR="008E4095" w:rsidRDefault="008E4095" w:rsidP="00B96B67">
            <w:pPr>
              <w:spacing w:after="0" w:line="276" w:lineRule="auto"/>
              <w:ind w:left="77" w:firstLine="0"/>
            </w:pPr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      </w:t>
            </w:r>
            <w:r w:rsidR="003E1BD3">
              <w:rPr>
                <w:rFonts w:ascii="Times New Roman" w:eastAsia="Times New Roman" w:hAnsi="Times New Roman" w:cs="Times New Roman"/>
                <w:b/>
                <w:sz w:val="28"/>
              </w:rPr>
              <w:t xml:space="preserve">                </w:t>
            </w:r>
          </w:p>
        </w:tc>
        <w:tc>
          <w:tcPr>
            <w:tcW w:w="4365" w:type="dxa"/>
            <w:vMerge w:val="restart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8E4095" w:rsidRDefault="008E4095" w:rsidP="008E4095">
            <w:pPr>
              <w:spacing w:after="0" w:line="276" w:lineRule="auto"/>
              <w:ind w:left="0" w:firstLine="0"/>
            </w:pPr>
          </w:p>
        </w:tc>
      </w:tr>
      <w:tr w:rsidR="008E4095" w:rsidTr="008E4095">
        <w:trPr>
          <w:trHeight w:val="1063"/>
        </w:trPr>
        <w:tc>
          <w:tcPr>
            <w:tcW w:w="70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8E4095" w:rsidRDefault="008E4095" w:rsidP="008E4095">
            <w:pPr>
              <w:spacing w:after="0" w:line="276" w:lineRule="auto"/>
              <w:ind w:left="77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Remarks: </w:t>
            </w:r>
          </w:p>
        </w:tc>
        <w:tc>
          <w:tcPr>
            <w:tcW w:w="4365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E4095" w:rsidRDefault="008E4095" w:rsidP="008E4095">
            <w:pPr>
              <w:spacing w:after="0" w:line="276" w:lineRule="auto"/>
              <w:ind w:left="0" w:firstLine="0"/>
            </w:pPr>
          </w:p>
        </w:tc>
      </w:tr>
    </w:tbl>
    <w:p w:rsidR="00EC157B" w:rsidRDefault="00EC157B">
      <w:pPr>
        <w:spacing w:after="48" w:line="276" w:lineRule="auto"/>
        <w:ind w:left="0" w:firstLine="0"/>
        <w:jc w:val="both"/>
      </w:pPr>
    </w:p>
    <w:p w:rsidR="00D50ACF" w:rsidRDefault="00D50ACF" w:rsidP="000662F3">
      <w:pPr>
        <w:ind w:left="0" w:firstLine="0"/>
      </w:pPr>
    </w:p>
    <w:sectPr w:rsidR="00D50ACF" w:rsidSect="0086394B">
      <w:pgSz w:w="11907" w:h="16839" w:code="9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045263"/>
    <w:multiLevelType w:val="hybridMultilevel"/>
    <w:tmpl w:val="AFD40278"/>
    <w:lvl w:ilvl="0" w:tplc="185A9000">
      <w:start w:val="1"/>
      <w:numFmt w:val="decimal"/>
      <w:lvlText w:val="%1."/>
      <w:lvlJc w:val="left"/>
      <w:pPr>
        <w:ind w:left="7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F890F0">
      <w:start w:val="1"/>
      <w:numFmt w:val="lowerLetter"/>
      <w:lvlText w:val="%2"/>
      <w:lvlJc w:val="left"/>
      <w:pPr>
        <w:ind w:left="14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FCA672">
      <w:start w:val="1"/>
      <w:numFmt w:val="lowerRoman"/>
      <w:lvlText w:val="%3"/>
      <w:lvlJc w:val="left"/>
      <w:pPr>
        <w:ind w:left="21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68638E4">
      <w:start w:val="1"/>
      <w:numFmt w:val="decimal"/>
      <w:lvlText w:val="%4"/>
      <w:lvlJc w:val="left"/>
      <w:pPr>
        <w:ind w:left="28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0E8E154">
      <w:start w:val="1"/>
      <w:numFmt w:val="lowerLetter"/>
      <w:lvlText w:val="%5"/>
      <w:lvlJc w:val="left"/>
      <w:pPr>
        <w:ind w:left="35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2DCB9B6">
      <w:start w:val="1"/>
      <w:numFmt w:val="lowerRoman"/>
      <w:lvlText w:val="%6"/>
      <w:lvlJc w:val="left"/>
      <w:pPr>
        <w:ind w:left="43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1F8B3C4">
      <w:start w:val="1"/>
      <w:numFmt w:val="decimal"/>
      <w:lvlText w:val="%7"/>
      <w:lvlJc w:val="left"/>
      <w:pPr>
        <w:ind w:left="50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DAAEA14">
      <w:start w:val="1"/>
      <w:numFmt w:val="lowerLetter"/>
      <w:lvlText w:val="%8"/>
      <w:lvlJc w:val="left"/>
      <w:pPr>
        <w:ind w:left="57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53A3D6A">
      <w:start w:val="1"/>
      <w:numFmt w:val="lowerRoman"/>
      <w:lvlText w:val="%9"/>
      <w:lvlJc w:val="left"/>
      <w:pPr>
        <w:ind w:left="64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tjA2MbEwMbe0NLW0sDBR0lEKTi0uzszPAykwqgUAB/zkuywAAAA="/>
  </w:docVars>
  <w:rsids>
    <w:rsidRoot w:val="00EC157B"/>
    <w:rsid w:val="000244A6"/>
    <w:rsid w:val="000662F3"/>
    <w:rsid w:val="000E1399"/>
    <w:rsid w:val="001F61A8"/>
    <w:rsid w:val="00202AF3"/>
    <w:rsid w:val="002416BC"/>
    <w:rsid w:val="003461DD"/>
    <w:rsid w:val="003E1BD3"/>
    <w:rsid w:val="00452B06"/>
    <w:rsid w:val="004E10D6"/>
    <w:rsid w:val="00692912"/>
    <w:rsid w:val="00717B4E"/>
    <w:rsid w:val="00823107"/>
    <w:rsid w:val="0086394B"/>
    <w:rsid w:val="008E4095"/>
    <w:rsid w:val="009A4A14"/>
    <w:rsid w:val="009F1FDF"/>
    <w:rsid w:val="00A16925"/>
    <w:rsid w:val="00B314F3"/>
    <w:rsid w:val="00B37797"/>
    <w:rsid w:val="00B701D6"/>
    <w:rsid w:val="00B96B67"/>
    <w:rsid w:val="00BD44C2"/>
    <w:rsid w:val="00BF5450"/>
    <w:rsid w:val="00CB0F31"/>
    <w:rsid w:val="00CE589A"/>
    <w:rsid w:val="00D06592"/>
    <w:rsid w:val="00D16E57"/>
    <w:rsid w:val="00D50ACF"/>
    <w:rsid w:val="00D864ED"/>
    <w:rsid w:val="00E917FA"/>
    <w:rsid w:val="00EC157B"/>
    <w:rsid w:val="00F34C83"/>
    <w:rsid w:val="00F645DB"/>
    <w:rsid w:val="00F9030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45DB"/>
    <w:pPr>
      <w:spacing w:after="78" w:line="286" w:lineRule="auto"/>
      <w:ind w:left="715" w:hanging="37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F645D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461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61DD"/>
    <w:rPr>
      <w:rFonts w:ascii="Segoe UI" w:eastAsia="Calibri" w:hAnsi="Segoe UI" w:cs="Segoe UI"/>
      <w:color w:val="000000"/>
      <w:sz w:val="18"/>
      <w:szCs w:val="18"/>
    </w:rPr>
  </w:style>
  <w:style w:type="paragraph" w:customStyle="1" w:styleId="Default">
    <w:name w:val="Default"/>
    <w:rsid w:val="008E409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1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610512642</dc:creator>
  <cp:lastModifiedBy>ArMan</cp:lastModifiedBy>
  <cp:revision>3</cp:revision>
  <cp:lastPrinted>2018-04-09T05:25:00Z</cp:lastPrinted>
  <dcterms:created xsi:type="dcterms:W3CDTF">2021-03-19T10:27:00Z</dcterms:created>
  <dcterms:modified xsi:type="dcterms:W3CDTF">2021-03-19T10:31:00Z</dcterms:modified>
</cp:coreProperties>
</file>